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46929B" w14:textId="7D5FFEE8" w:rsidR="006A1959" w:rsidRPr="007F323A" w:rsidRDefault="006A1959" w:rsidP="005E5ECB">
      <w:pPr>
        <w:pStyle w:val="Footer"/>
        <w:bidi/>
        <w:jc w:val="center"/>
        <w:rPr>
          <w:rFonts w:ascii="Calibri" w:eastAsia="Calibri" w:hAnsi="Calibri" w:cs="B Mitra"/>
          <w:b/>
          <w:bCs/>
          <w:color w:val="000000"/>
          <w:sz w:val="28"/>
          <w:szCs w:val="28"/>
          <w:rtl/>
        </w:rPr>
      </w:pPr>
      <w:bookmarkStart w:id="0" w:name="_Hlk99100350"/>
      <w:bookmarkStart w:id="1" w:name="_GoBack"/>
      <w:bookmarkEnd w:id="1"/>
      <w:r w:rsidRPr="007F323A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پیوست(</w:t>
      </w:r>
      <w:r w:rsidR="005E5ECB" w:rsidRPr="007F323A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2</w:t>
      </w:r>
      <w:r w:rsidRPr="007F323A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) -فایل اطلاعات پشتیبانی مقاله</w:t>
      </w:r>
    </w:p>
    <w:bookmarkEnd w:id="0"/>
    <w:p w14:paraId="19F44A66" w14:textId="1C3E4927" w:rsidR="001652CF" w:rsidRDefault="001652CF" w:rsidP="007F323A">
      <w:pPr>
        <w:pStyle w:val="Footer"/>
        <w:bidi/>
        <w:jc w:val="center"/>
        <w:rPr>
          <w:rFonts w:ascii="Italic" w:eastAsia="Times New Roman" w:hAnsi="Italic" w:cs="B Zar"/>
          <w:b/>
          <w:bCs/>
          <w:sz w:val="26"/>
          <w:szCs w:val="24"/>
        </w:rPr>
      </w:pPr>
      <w:r w:rsidRPr="007F323A">
        <w:rPr>
          <w:rFonts w:ascii="Italic" w:eastAsia="Times New Roman" w:hAnsi="Italic" w:cs="B Zar" w:hint="cs"/>
          <w:b/>
          <w:bCs/>
          <w:sz w:val="26"/>
          <w:szCs w:val="24"/>
          <w:rtl/>
        </w:rPr>
        <w:t xml:space="preserve">میزان درصد پس زنی غشای اسمز معکوس مرحله اول و دوم سامانه نمک زدایی </w:t>
      </w:r>
      <w:r w:rsidR="006A1959" w:rsidRPr="007F323A">
        <w:rPr>
          <w:rFonts w:ascii="Italic" w:eastAsia="Times New Roman" w:hAnsi="Italic" w:cs="B Zar" w:hint="cs"/>
          <w:b/>
          <w:bCs/>
          <w:sz w:val="26"/>
          <w:szCs w:val="24"/>
          <w:rtl/>
        </w:rPr>
        <w:t xml:space="preserve">مورد </w:t>
      </w:r>
      <w:r w:rsidR="00B545E7" w:rsidRPr="007F323A">
        <w:rPr>
          <w:rFonts w:ascii="Italic" w:eastAsia="Times New Roman" w:hAnsi="Italic" w:cs="B Zar" w:hint="cs"/>
          <w:b/>
          <w:bCs/>
          <w:sz w:val="26"/>
          <w:szCs w:val="24"/>
          <w:rtl/>
        </w:rPr>
        <w:t>مط</w:t>
      </w:r>
      <w:r w:rsidR="006A1959" w:rsidRPr="007F323A">
        <w:rPr>
          <w:rFonts w:ascii="Italic" w:eastAsia="Times New Roman" w:hAnsi="Italic" w:cs="B Zar" w:hint="cs"/>
          <w:b/>
          <w:bCs/>
          <w:sz w:val="26"/>
          <w:szCs w:val="24"/>
          <w:rtl/>
        </w:rPr>
        <w:t>العه</w:t>
      </w:r>
      <w:r w:rsidR="00B545E7" w:rsidRPr="007F323A">
        <w:rPr>
          <w:rFonts w:ascii="Italic" w:eastAsia="Times New Roman" w:hAnsi="Italic" w:cs="B Zar" w:hint="cs"/>
          <w:b/>
          <w:bCs/>
          <w:sz w:val="26"/>
          <w:szCs w:val="24"/>
          <w:rtl/>
        </w:rPr>
        <w:t>(کارائی حذف)</w:t>
      </w:r>
    </w:p>
    <w:p w14:paraId="5C5654E1" w14:textId="77777777" w:rsidR="007F323A" w:rsidRPr="007F323A" w:rsidRDefault="007F323A" w:rsidP="007F323A">
      <w:pPr>
        <w:pStyle w:val="Footer"/>
        <w:bidi/>
        <w:jc w:val="center"/>
        <w:rPr>
          <w:rFonts w:ascii="Italic" w:eastAsia="Times New Roman" w:hAnsi="Italic" w:cs="B Zar"/>
          <w:b/>
          <w:bCs/>
          <w:sz w:val="26"/>
          <w:szCs w:val="24"/>
        </w:rPr>
      </w:pPr>
    </w:p>
    <w:tbl>
      <w:tblPr>
        <w:bidiVisual/>
        <w:tblW w:w="10632" w:type="dxa"/>
        <w:tblInd w:w="-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1654"/>
        <w:gridCol w:w="4110"/>
        <w:gridCol w:w="1323"/>
        <w:gridCol w:w="1418"/>
        <w:gridCol w:w="1418"/>
      </w:tblGrid>
      <w:tr w:rsidR="001652CF" w:rsidRPr="008B1D10" w14:paraId="6D24F45F" w14:textId="77777777" w:rsidTr="00B26080">
        <w:trPr>
          <w:trHeight w:val="932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681B18A9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654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728DFB2F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آزمايش</w:t>
            </w: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73D60705" w14:textId="77777777" w:rsidR="001652CF" w:rsidRPr="007F323A" w:rsidRDefault="001652CF" w:rsidP="00B26080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sts</w:t>
            </w:r>
          </w:p>
        </w:tc>
        <w:tc>
          <w:tcPr>
            <w:tcW w:w="1323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274481D7" w14:textId="03D57D54" w:rsidR="001652CF" w:rsidRPr="008B1D10" w:rsidRDefault="001652CF" w:rsidP="007F323A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درصد حذف درمرحله اول اسمز معکوس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500BA362" w14:textId="178DC709" w:rsidR="001652CF" w:rsidRPr="008B1D10" w:rsidRDefault="001652CF" w:rsidP="007F323A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درصد حذف در</w:t>
            </w:r>
            <w:r w:rsidR="007F323A">
              <w:rPr>
                <w:rFonts w:cs="B Nazanin"/>
                <w:b/>
                <w:bCs/>
                <w:sz w:val="18"/>
                <w:szCs w:val="18"/>
              </w:rPr>
              <w:t xml:space="preserve"> </w:t>
            </w: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مرحله دوم اسمز معکوس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16845105" w14:textId="35195426" w:rsidR="001652CF" w:rsidRPr="008B1D10" w:rsidRDefault="001652CF" w:rsidP="007F323A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نرم تعیین شده توسط سازندگان(درصد)</w:t>
            </w:r>
          </w:p>
        </w:tc>
      </w:tr>
      <w:tr w:rsidR="001652CF" w:rsidRPr="008B1D10" w14:paraId="3B544232" w14:textId="77777777" w:rsidTr="00B26080">
        <w:trPr>
          <w:trHeight w:val="329"/>
        </w:trPr>
        <w:tc>
          <w:tcPr>
            <w:tcW w:w="709" w:type="dxa"/>
            <w:shd w:val="clear" w:color="auto" w:fill="F2F2F2"/>
            <w:vAlign w:val="center"/>
          </w:tcPr>
          <w:p w14:paraId="3DBFCC42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020BE19D" w14:textId="4889E099" w:rsidR="001652CF" w:rsidRPr="008B1D10" w:rsidRDefault="001652CF" w:rsidP="00881BD3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کدورت</w:t>
            </w:r>
          </w:p>
        </w:tc>
        <w:tc>
          <w:tcPr>
            <w:tcW w:w="4110" w:type="dxa"/>
            <w:shd w:val="clear" w:color="auto" w:fill="FFFFFF"/>
          </w:tcPr>
          <w:p w14:paraId="1CDAEB26" w14:textId="77777777" w:rsidR="001652CF" w:rsidRPr="007F323A" w:rsidRDefault="001652CF" w:rsidP="00B26080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urbidity   NTU</w:t>
            </w:r>
          </w:p>
        </w:tc>
        <w:tc>
          <w:tcPr>
            <w:tcW w:w="1323" w:type="dxa"/>
            <w:shd w:val="clear" w:color="auto" w:fill="FFFFFF"/>
          </w:tcPr>
          <w:p w14:paraId="157BE39B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49</w:t>
            </w:r>
          </w:p>
        </w:tc>
        <w:tc>
          <w:tcPr>
            <w:tcW w:w="1418" w:type="dxa"/>
            <w:shd w:val="clear" w:color="auto" w:fill="FFFFFF"/>
          </w:tcPr>
          <w:p w14:paraId="4CD770C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73</w:t>
            </w:r>
          </w:p>
        </w:tc>
        <w:tc>
          <w:tcPr>
            <w:tcW w:w="1418" w:type="dxa"/>
            <w:shd w:val="clear" w:color="auto" w:fill="FFFFFF"/>
          </w:tcPr>
          <w:p w14:paraId="000E3001" w14:textId="08968797" w:rsidR="001652CF" w:rsidRPr="008B1D10" w:rsidRDefault="00A8306C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  <w:rtl/>
              </w:rPr>
              <w:t>97-99</w:t>
            </w:r>
          </w:p>
        </w:tc>
      </w:tr>
      <w:tr w:rsidR="001652CF" w:rsidRPr="008B1D10" w14:paraId="13DEA9E7" w14:textId="77777777" w:rsidTr="00B26080">
        <w:trPr>
          <w:trHeight w:val="431"/>
        </w:trPr>
        <w:tc>
          <w:tcPr>
            <w:tcW w:w="709" w:type="dxa"/>
            <w:shd w:val="clear" w:color="auto" w:fill="F2F2F2"/>
            <w:vAlign w:val="center"/>
          </w:tcPr>
          <w:p w14:paraId="2A7C5BF9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7FE11E78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هدایت الکتریکی</w:t>
            </w:r>
          </w:p>
        </w:tc>
        <w:tc>
          <w:tcPr>
            <w:tcW w:w="4110" w:type="dxa"/>
            <w:shd w:val="clear" w:color="auto" w:fill="FFFFFF"/>
          </w:tcPr>
          <w:p w14:paraId="7A5AD894" w14:textId="67017674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lectrical conductivity  µmhos/cm</w:t>
            </w:r>
          </w:p>
        </w:tc>
        <w:tc>
          <w:tcPr>
            <w:tcW w:w="1323" w:type="dxa"/>
            <w:shd w:val="clear" w:color="auto" w:fill="FFFFFF"/>
          </w:tcPr>
          <w:p w14:paraId="0A3390B1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20/99</w:t>
            </w:r>
          </w:p>
        </w:tc>
        <w:tc>
          <w:tcPr>
            <w:tcW w:w="1418" w:type="dxa"/>
            <w:shd w:val="clear" w:color="auto" w:fill="FFFFFF"/>
          </w:tcPr>
          <w:p w14:paraId="77429191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84</w:t>
            </w: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/94</w:t>
            </w:r>
          </w:p>
        </w:tc>
        <w:tc>
          <w:tcPr>
            <w:tcW w:w="1418" w:type="dxa"/>
            <w:shd w:val="clear" w:color="auto" w:fill="FFFFFF"/>
          </w:tcPr>
          <w:p w14:paraId="4FD75B84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/99- 5/99</w:t>
            </w:r>
          </w:p>
        </w:tc>
      </w:tr>
      <w:tr w:rsidR="001652CF" w:rsidRPr="008B1D10" w14:paraId="22A12E36" w14:textId="77777777" w:rsidTr="00B26080">
        <w:trPr>
          <w:trHeight w:val="522"/>
        </w:trPr>
        <w:tc>
          <w:tcPr>
            <w:tcW w:w="709" w:type="dxa"/>
            <w:shd w:val="clear" w:color="auto" w:fill="F2F2F2"/>
            <w:vAlign w:val="center"/>
          </w:tcPr>
          <w:p w14:paraId="6028B950" w14:textId="69822FC2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3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155A2D53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کل جامدات محلول </w:t>
            </w:r>
          </w:p>
        </w:tc>
        <w:tc>
          <w:tcPr>
            <w:tcW w:w="4110" w:type="dxa"/>
            <w:shd w:val="clear" w:color="auto" w:fill="FFFFFF"/>
          </w:tcPr>
          <w:p w14:paraId="3F8974E9" w14:textId="73723E7A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tal dissolved solids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at 180</w:t>
            </w:r>
          </w:p>
        </w:tc>
        <w:tc>
          <w:tcPr>
            <w:tcW w:w="1323" w:type="dxa"/>
            <w:shd w:val="clear" w:color="auto" w:fill="FFFFFF"/>
          </w:tcPr>
          <w:p w14:paraId="1756EB7C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20/99</w:t>
            </w:r>
          </w:p>
        </w:tc>
        <w:tc>
          <w:tcPr>
            <w:tcW w:w="1418" w:type="dxa"/>
            <w:shd w:val="clear" w:color="auto" w:fill="FFFFFF"/>
          </w:tcPr>
          <w:p w14:paraId="7C94A98B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84/94</w:t>
            </w:r>
          </w:p>
        </w:tc>
        <w:tc>
          <w:tcPr>
            <w:tcW w:w="1418" w:type="dxa"/>
            <w:shd w:val="clear" w:color="auto" w:fill="FFFFFF"/>
          </w:tcPr>
          <w:p w14:paraId="6E392DDB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/99- 5/99</w:t>
            </w:r>
          </w:p>
        </w:tc>
      </w:tr>
      <w:tr w:rsidR="001652CF" w:rsidRPr="008B1D10" w14:paraId="01C38EE5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1C7686A4" w14:textId="3961FFC9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4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0A17FDD3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قلیایئت کل</w:t>
            </w:r>
          </w:p>
        </w:tc>
        <w:tc>
          <w:tcPr>
            <w:tcW w:w="4110" w:type="dxa"/>
            <w:shd w:val="clear" w:color="auto" w:fill="FFFFFF"/>
          </w:tcPr>
          <w:p w14:paraId="55713CA0" w14:textId="603A701E" w:rsidR="001652CF" w:rsidRPr="007F323A" w:rsidRDefault="001652CF" w:rsidP="00881BD3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tal Alkalinity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Ca</w:t>
            </w:r>
            <w:r w:rsidR="00881B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23" w:type="dxa"/>
            <w:shd w:val="clear" w:color="auto" w:fill="FFFFFF"/>
          </w:tcPr>
          <w:p w14:paraId="742FB012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72/87</w:t>
            </w:r>
          </w:p>
        </w:tc>
        <w:tc>
          <w:tcPr>
            <w:tcW w:w="1418" w:type="dxa"/>
            <w:shd w:val="clear" w:color="auto" w:fill="FFFFFF"/>
          </w:tcPr>
          <w:p w14:paraId="64829C98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5</w:t>
            </w:r>
          </w:p>
        </w:tc>
        <w:tc>
          <w:tcPr>
            <w:tcW w:w="1418" w:type="dxa"/>
            <w:shd w:val="clear" w:color="auto" w:fill="FFFFFF"/>
          </w:tcPr>
          <w:p w14:paraId="01BE6F61" w14:textId="08F48A38" w:rsidR="001652CF" w:rsidRPr="008B1D10" w:rsidRDefault="007273E3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  <w:rtl/>
              </w:rPr>
              <w:t>95-88</w:t>
            </w:r>
          </w:p>
        </w:tc>
      </w:tr>
      <w:tr w:rsidR="001652CF" w:rsidRPr="008B1D10" w14:paraId="3605B1FA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464D9294" w14:textId="019D664E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28FD08C3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سختی کل</w:t>
            </w:r>
          </w:p>
        </w:tc>
        <w:tc>
          <w:tcPr>
            <w:tcW w:w="4110" w:type="dxa"/>
            <w:shd w:val="clear" w:color="auto" w:fill="FFFFFF"/>
          </w:tcPr>
          <w:p w14:paraId="0E45DA3D" w14:textId="0C9882C5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tal hardness 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</w:t>
            </w:r>
            <w:r w:rsidR="00881BD3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a</w:t>
            </w:r>
            <w:r w:rsidR="00881B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</w:t>
            </w:r>
            <w:r w:rsidR="00881BD3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>3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) 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323" w:type="dxa"/>
            <w:shd w:val="clear" w:color="auto" w:fill="FFFFFF"/>
          </w:tcPr>
          <w:p w14:paraId="28D20EE2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9</w:t>
            </w:r>
          </w:p>
        </w:tc>
        <w:tc>
          <w:tcPr>
            <w:tcW w:w="1418" w:type="dxa"/>
            <w:shd w:val="clear" w:color="auto" w:fill="FFFFFF"/>
          </w:tcPr>
          <w:p w14:paraId="1D91BAD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5</w:t>
            </w:r>
          </w:p>
        </w:tc>
        <w:tc>
          <w:tcPr>
            <w:tcW w:w="1418" w:type="dxa"/>
            <w:shd w:val="clear" w:color="auto" w:fill="FFFFFF"/>
          </w:tcPr>
          <w:p w14:paraId="7AB96933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4-93</w:t>
            </w:r>
          </w:p>
        </w:tc>
      </w:tr>
      <w:tr w:rsidR="001652CF" w:rsidRPr="008B1D10" w14:paraId="65EDAE4D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1389A5C1" w14:textId="26C4F168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6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22A8A01A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کلسیم</w:t>
            </w:r>
          </w:p>
        </w:tc>
        <w:tc>
          <w:tcPr>
            <w:tcW w:w="4110" w:type="dxa"/>
            <w:shd w:val="clear" w:color="auto" w:fill="FFFFFF"/>
          </w:tcPr>
          <w:p w14:paraId="3A12C7C2" w14:textId="11A06300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alcium (Ca)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7D862DCC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42/98</w:t>
            </w:r>
          </w:p>
        </w:tc>
        <w:tc>
          <w:tcPr>
            <w:tcW w:w="1418" w:type="dxa"/>
            <w:shd w:val="clear" w:color="auto" w:fill="FFFFFF"/>
          </w:tcPr>
          <w:p w14:paraId="1F97E08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3/94</w:t>
            </w:r>
          </w:p>
        </w:tc>
        <w:tc>
          <w:tcPr>
            <w:tcW w:w="1418" w:type="dxa"/>
            <w:shd w:val="clear" w:color="auto" w:fill="FFFFFF"/>
          </w:tcPr>
          <w:p w14:paraId="208D406F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9-93</w:t>
            </w:r>
          </w:p>
        </w:tc>
      </w:tr>
      <w:tr w:rsidR="001652CF" w:rsidRPr="008B1D10" w14:paraId="242D9C14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6A44A0DA" w14:textId="509157BE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65DBC613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منیزیم</w:t>
            </w:r>
          </w:p>
        </w:tc>
        <w:tc>
          <w:tcPr>
            <w:tcW w:w="4110" w:type="dxa"/>
            <w:shd w:val="clear" w:color="auto" w:fill="FFFFFF"/>
          </w:tcPr>
          <w:p w14:paraId="3B4AC2E9" w14:textId="512FBA8D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gnesium (Mg) 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3E242FB9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41/99</w:t>
            </w:r>
          </w:p>
        </w:tc>
        <w:tc>
          <w:tcPr>
            <w:tcW w:w="1418" w:type="dxa"/>
            <w:shd w:val="clear" w:color="auto" w:fill="FFFFFF"/>
          </w:tcPr>
          <w:p w14:paraId="0D47A633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48/95</w:t>
            </w:r>
          </w:p>
        </w:tc>
        <w:tc>
          <w:tcPr>
            <w:tcW w:w="1418" w:type="dxa"/>
            <w:shd w:val="clear" w:color="auto" w:fill="FFFFFF"/>
          </w:tcPr>
          <w:p w14:paraId="10BFABC7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8-93</w:t>
            </w:r>
          </w:p>
        </w:tc>
      </w:tr>
      <w:tr w:rsidR="001652CF" w:rsidRPr="008B1D10" w14:paraId="53F2E13A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04C97A3E" w14:textId="13D1C7AB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8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4063613C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سدیم</w:t>
            </w:r>
          </w:p>
        </w:tc>
        <w:tc>
          <w:tcPr>
            <w:tcW w:w="4110" w:type="dxa"/>
            <w:shd w:val="clear" w:color="auto" w:fill="FFFFFF"/>
          </w:tcPr>
          <w:p w14:paraId="3F9603ED" w14:textId="43FB5EE5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dium (Na) 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79217FB9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36/99</w:t>
            </w:r>
          </w:p>
        </w:tc>
        <w:tc>
          <w:tcPr>
            <w:tcW w:w="1418" w:type="dxa"/>
            <w:shd w:val="clear" w:color="auto" w:fill="FFFFFF"/>
          </w:tcPr>
          <w:p w14:paraId="152DDA3D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14/95</w:t>
            </w:r>
          </w:p>
        </w:tc>
        <w:tc>
          <w:tcPr>
            <w:tcW w:w="1418" w:type="dxa"/>
            <w:shd w:val="clear" w:color="auto" w:fill="FFFFFF"/>
          </w:tcPr>
          <w:p w14:paraId="1B1A1DB8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8-92</w:t>
            </w:r>
          </w:p>
        </w:tc>
      </w:tr>
      <w:tr w:rsidR="001652CF" w:rsidRPr="008B1D10" w14:paraId="6604C189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27B74F8E" w14:textId="1083AAF3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3E73BA20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پتاسیم</w:t>
            </w:r>
          </w:p>
        </w:tc>
        <w:tc>
          <w:tcPr>
            <w:tcW w:w="4110" w:type="dxa"/>
            <w:shd w:val="clear" w:color="auto" w:fill="FFFFFF"/>
          </w:tcPr>
          <w:p w14:paraId="78B838A9" w14:textId="1483187E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otassium (K)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4E629FD5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51/96</w:t>
            </w:r>
          </w:p>
        </w:tc>
        <w:tc>
          <w:tcPr>
            <w:tcW w:w="1418" w:type="dxa"/>
            <w:shd w:val="clear" w:color="auto" w:fill="FFFFFF"/>
          </w:tcPr>
          <w:p w14:paraId="389A92B5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54/95</w:t>
            </w:r>
          </w:p>
        </w:tc>
        <w:tc>
          <w:tcPr>
            <w:tcW w:w="1418" w:type="dxa"/>
            <w:shd w:val="clear" w:color="auto" w:fill="FFFFFF"/>
          </w:tcPr>
          <w:p w14:paraId="1CFB0BEA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6-92</w:t>
            </w:r>
          </w:p>
        </w:tc>
      </w:tr>
      <w:tr w:rsidR="001652CF" w:rsidRPr="008B1D10" w14:paraId="2B0FEA94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5F818114" w14:textId="30222828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0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0641D414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کلراید</w:t>
            </w:r>
          </w:p>
        </w:tc>
        <w:tc>
          <w:tcPr>
            <w:tcW w:w="4110" w:type="dxa"/>
            <w:shd w:val="clear" w:color="auto" w:fill="FFFFFF"/>
          </w:tcPr>
          <w:p w14:paraId="2671C7C1" w14:textId="722DD817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hloride (Cl)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7608EB5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61/99</w:t>
            </w:r>
          </w:p>
        </w:tc>
        <w:tc>
          <w:tcPr>
            <w:tcW w:w="1418" w:type="dxa"/>
            <w:shd w:val="clear" w:color="auto" w:fill="FFFFFF"/>
          </w:tcPr>
          <w:p w14:paraId="4F39333C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47/95</w:t>
            </w:r>
          </w:p>
        </w:tc>
        <w:tc>
          <w:tcPr>
            <w:tcW w:w="1418" w:type="dxa"/>
            <w:shd w:val="clear" w:color="auto" w:fill="FFFFFF"/>
          </w:tcPr>
          <w:p w14:paraId="606F5B5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8-92</w:t>
            </w:r>
          </w:p>
        </w:tc>
      </w:tr>
      <w:tr w:rsidR="001652CF" w:rsidRPr="008B1D10" w14:paraId="5C2F25C3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1CA6FEAB" w14:textId="05523428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1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4D84A3DD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سولفات</w:t>
            </w:r>
          </w:p>
        </w:tc>
        <w:tc>
          <w:tcPr>
            <w:tcW w:w="4110" w:type="dxa"/>
            <w:shd w:val="clear" w:color="auto" w:fill="FFFFFF"/>
          </w:tcPr>
          <w:p w14:paraId="748F2289" w14:textId="067B8D57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ulfate(SO</w:t>
            </w:r>
            <w:r w:rsidRPr="00881BD3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>4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322CC60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89/99</w:t>
            </w:r>
          </w:p>
        </w:tc>
        <w:tc>
          <w:tcPr>
            <w:tcW w:w="1418" w:type="dxa"/>
            <w:shd w:val="clear" w:color="auto" w:fill="FFFFFF"/>
          </w:tcPr>
          <w:p w14:paraId="7AB5AF84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13/95</w:t>
            </w:r>
          </w:p>
        </w:tc>
        <w:tc>
          <w:tcPr>
            <w:tcW w:w="1418" w:type="dxa"/>
            <w:shd w:val="clear" w:color="auto" w:fill="FFFFFF"/>
          </w:tcPr>
          <w:p w14:paraId="271B44E7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8-92</w:t>
            </w:r>
          </w:p>
        </w:tc>
      </w:tr>
      <w:tr w:rsidR="001652CF" w:rsidRPr="008B1D10" w14:paraId="76699878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17C88D7F" w14:textId="071B11EB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2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03E90AF2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آمونیوم</w:t>
            </w:r>
          </w:p>
        </w:tc>
        <w:tc>
          <w:tcPr>
            <w:tcW w:w="4110" w:type="dxa"/>
            <w:shd w:val="clear" w:color="auto" w:fill="FFFFFF"/>
            <w:vAlign w:val="center"/>
          </w:tcPr>
          <w:p w14:paraId="1E55962C" w14:textId="45A3C009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mmonium (NH</w:t>
            </w:r>
            <w:r w:rsidRPr="00881BD3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>4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546EC88F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15/98</w:t>
            </w:r>
          </w:p>
        </w:tc>
        <w:tc>
          <w:tcPr>
            <w:tcW w:w="1418" w:type="dxa"/>
            <w:shd w:val="clear" w:color="auto" w:fill="FFFFFF"/>
          </w:tcPr>
          <w:p w14:paraId="39110717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45/95</w:t>
            </w:r>
          </w:p>
        </w:tc>
        <w:tc>
          <w:tcPr>
            <w:tcW w:w="1418" w:type="dxa"/>
            <w:shd w:val="clear" w:color="auto" w:fill="FFFFFF"/>
          </w:tcPr>
          <w:p w14:paraId="5D49E1D5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9-96</w:t>
            </w:r>
          </w:p>
        </w:tc>
      </w:tr>
      <w:tr w:rsidR="001652CF" w:rsidRPr="008B1D10" w14:paraId="115D1C13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4C0B299B" w14:textId="0A2FAF90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3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6347FC71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نیترات</w:t>
            </w:r>
          </w:p>
        </w:tc>
        <w:tc>
          <w:tcPr>
            <w:tcW w:w="4110" w:type="dxa"/>
            <w:shd w:val="clear" w:color="auto" w:fill="FFFFFF"/>
            <w:vAlign w:val="center"/>
          </w:tcPr>
          <w:p w14:paraId="5BAC72C9" w14:textId="5C90712E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itrate(NO</w:t>
            </w:r>
            <w:r w:rsidRPr="00881BD3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>3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01BC6CE7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85/97</w:t>
            </w:r>
          </w:p>
        </w:tc>
        <w:tc>
          <w:tcPr>
            <w:tcW w:w="1418" w:type="dxa"/>
            <w:shd w:val="clear" w:color="auto" w:fill="FFFFFF"/>
          </w:tcPr>
          <w:p w14:paraId="34AA9244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17/95</w:t>
            </w:r>
          </w:p>
        </w:tc>
        <w:tc>
          <w:tcPr>
            <w:tcW w:w="1418" w:type="dxa"/>
            <w:shd w:val="clear" w:color="auto" w:fill="FFFFFF"/>
          </w:tcPr>
          <w:p w14:paraId="0EBA04F6" w14:textId="055F119B" w:rsidR="001652CF" w:rsidRPr="008B1D10" w:rsidRDefault="007273E3" w:rsidP="007273E3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  <w:rtl/>
              </w:rPr>
              <w:t>99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9</w:t>
            </w:r>
            <w:r>
              <w:rPr>
                <w:rFonts w:cs="B Nazanin"/>
                <w:b/>
                <w:bCs/>
                <w:sz w:val="18"/>
                <w:szCs w:val="18"/>
                <w:rtl/>
              </w:rPr>
              <w:t>5</w:t>
            </w:r>
          </w:p>
        </w:tc>
      </w:tr>
      <w:tr w:rsidR="001652CF" w:rsidRPr="008B1D10" w14:paraId="227C9DB9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3C0ABC0D" w14:textId="6C01CFE9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4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02DD0C94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فسفات</w:t>
            </w:r>
          </w:p>
        </w:tc>
        <w:tc>
          <w:tcPr>
            <w:tcW w:w="4110" w:type="dxa"/>
            <w:shd w:val="clear" w:color="auto" w:fill="FFFFFF"/>
            <w:vAlign w:val="center"/>
          </w:tcPr>
          <w:p w14:paraId="753832AC" w14:textId="6EB2CA03" w:rsidR="001652CF" w:rsidRPr="007F323A" w:rsidRDefault="00FE7836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hosphate</w:t>
            </w:r>
            <w:r w:rsidR="001652CF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P</w:t>
            </w:r>
            <w:r w:rsidR="00881BD3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</w:t>
            </w:r>
            <w:r w:rsidR="001652CF" w:rsidRPr="00881BD3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>4</w:t>
            </w:r>
            <w:r w:rsidR="001652CF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07FCF770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4/95</w:t>
            </w:r>
          </w:p>
        </w:tc>
        <w:tc>
          <w:tcPr>
            <w:tcW w:w="1418" w:type="dxa"/>
            <w:shd w:val="clear" w:color="auto" w:fill="FFFFFF"/>
          </w:tcPr>
          <w:p w14:paraId="0EAD2CFA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80/95</w:t>
            </w:r>
          </w:p>
        </w:tc>
        <w:tc>
          <w:tcPr>
            <w:tcW w:w="1418" w:type="dxa"/>
            <w:shd w:val="clear" w:color="auto" w:fill="FFFFFF"/>
          </w:tcPr>
          <w:p w14:paraId="24A32985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8-96</w:t>
            </w:r>
          </w:p>
        </w:tc>
      </w:tr>
      <w:tr w:rsidR="001652CF" w:rsidRPr="008B1D10" w14:paraId="3CFC939A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21BB83D9" w14:textId="445BCE63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5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31BDD3CE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فلوراید</w:t>
            </w:r>
          </w:p>
        </w:tc>
        <w:tc>
          <w:tcPr>
            <w:tcW w:w="4110" w:type="dxa"/>
            <w:shd w:val="clear" w:color="auto" w:fill="FFFFFF"/>
            <w:vAlign w:val="center"/>
          </w:tcPr>
          <w:p w14:paraId="5A73539C" w14:textId="6D7CC782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luoride (F)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155B7658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2/94</w:t>
            </w:r>
          </w:p>
        </w:tc>
        <w:tc>
          <w:tcPr>
            <w:tcW w:w="1418" w:type="dxa"/>
            <w:shd w:val="clear" w:color="auto" w:fill="FFFFFF"/>
          </w:tcPr>
          <w:p w14:paraId="70D7CC4E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2/94</w:t>
            </w:r>
          </w:p>
        </w:tc>
        <w:tc>
          <w:tcPr>
            <w:tcW w:w="1418" w:type="dxa"/>
            <w:shd w:val="clear" w:color="auto" w:fill="FFFFFF"/>
          </w:tcPr>
          <w:p w14:paraId="21C5D15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5-92</w:t>
            </w:r>
          </w:p>
        </w:tc>
      </w:tr>
      <w:tr w:rsidR="001652CF" w:rsidRPr="008B1D10" w14:paraId="4447F746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40B76019" w14:textId="03233647" w:rsidR="001652CF" w:rsidRPr="008B1D10" w:rsidRDefault="007F323A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6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55EE812A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آهن</w:t>
            </w:r>
          </w:p>
        </w:tc>
        <w:tc>
          <w:tcPr>
            <w:tcW w:w="4110" w:type="dxa"/>
            <w:shd w:val="clear" w:color="auto" w:fill="FFFFFF"/>
            <w:vAlign w:val="center"/>
          </w:tcPr>
          <w:p w14:paraId="39DDF92E" w14:textId="57993580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ron (Fe) 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13AD3A26" w14:textId="0ABCFE58" w:rsidR="001652CF" w:rsidRPr="008B1D10" w:rsidRDefault="001652CF" w:rsidP="00FE7836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="00FE7836">
              <w:rPr>
                <w:rFonts w:cs="B Nazanin" w:hint="cs"/>
                <w:b/>
                <w:bCs/>
                <w:sz w:val="18"/>
                <w:szCs w:val="18"/>
                <w:rtl/>
              </w:rPr>
              <w:t>40</w:t>
            </w:r>
          </w:p>
        </w:tc>
        <w:tc>
          <w:tcPr>
            <w:tcW w:w="1418" w:type="dxa"/>
            <w:shd w:val="clear" w:color="auto" w:fill="FFFFFF"/>
          </w:tcPr>
          <w:p w14:paraId="779C6E83" w14:textId="5E48428D" w:rsidR="001652CF" w:rsidRPr="008B1D10" w:rsidRDefault="00FE7836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5</w:t>
            </w:r>
          </w:p>
        </w:tc>
        <w:tc>
          <w:tcPr>
            <w:tcW w:w="1418" w:type="dxa"/>
            <w:shd w:val="clear" w:color="auto" w:fill="FFFFFF"/>
          </w:tcPr>
          <w:p w14:paraId="474885F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8-96</w:t>
            </w:r>
          </w:p>
        </w:tc>
      </w:tr>
      <w:tr w:rsidR="001652CF" w:rsidRPr="008B1D10" w14:paraId="08A32C8B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17E60828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17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6ED3A432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بروماید</w:t>
            </w:r>
          </w:p>
        </w:tc>
        <w:tc>
          <w:tcPr>
            <w:tcW w:w="4110" w:type="dxa"/>
            <w:shd w:val="clear" w:color="auto" w:fill="FFFFFF"/>
            <w:vAlign w:val="center"/>
          </w:tcPr>
          <w:p w14:paraId="484EFECF" w14:textId="256C7F60" w:rsidR="001652CF" w:rsidRPr="007F323A" w:rsidRDefault="001652CF" w:rsidP="007F323A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romide (Br) mg/</w:t>
            </w:r>
            <w:r w:rsidR="007F323A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323" w:type="dxa"/>
            <w:shd w:val="clear" w:color="auto" w:fill="FFFFFF"/>
          </w:tcPr>
          <w:p w14:paraId="199233BA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7</w:t>
            </w:r>
          </w:p>
        </w:tc>
        <w:tc>
          <w:tcPr>
            <w:tcW w:w="1418" w:type="dxa"/>
            <w:shd w:val="clear" w:color="auto" w:fill="FFFFFF"/>
          </w:tcPr>
          <w:p w14:paraId="18D728F6" w14:textId="6502E640" w:rsidR="001652CF" w:rsidRPr="008B1D10" w:rsidRDefault="007273E3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  <w:rtl/>
              </w:rPr>
              <w:t>95</w:t>
            </w:r>
          </w:p>
        </w:tc>
        <w:tc>
          <w:tcPr>
            <w:tcW w:w="1418" w:type="dxa"/>
            <w:shd w:val="clear" w:color="auto" w:fill="FFFFFF"/>
          </w:tcPr>
          <w:p w14:paraId="114B164C" w14:textId="63DF13F2" w:rsidR="001652CF" w:rsidRPr="008B1D10" w:rsidRDefault="001652CF" w:rsidP="007273E3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</w:t>
            </w:r>
            <w:r w:rsidR="007273E3">
              <w:rPr>
                <w:rFonts w:cs="B Nazanin"/>
                <w:b/>
                <w:bCs/>
                <w:sz w:val="18"/>
                <w:szCs w:val="18"/>
                <w:rtl/>
              </w:rPr>
              <w:t>9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9</w:t>
            </w:r>
            <w:r w:rsidR="007273E3">
              <w:rPr>
                <w:rFonts w:cs="B Nazanin"/>
                <w:b/>
                <w:bCs/>
                <w:sz w:val="18"/>
                <w:szCs w:val="18"/>
                <w:rtl/>
              </w:rPr>
              <w:t>5</w:t>
            </w:r>
          </w:p>
        </w:tc>
      </w:tr>
      <w:tr w:rsidR="001652CF" w:rsidRPr="008B1D10" w14:paraId="05AFCA64" w14:textId="77777777" w:rsidTr="00B26080">
        <w:trPr>
          <w:trHeight w:val="318"/>
        </w:trPr>
        <w:tc>
          <w:tcPr>
            <w:tcW w:w="709" w:type="dxa"/>
            <w:shd w:val="clear" w:color="auto" w:fill="F2F2F2"/>
            <w:vAlign w:val="center"/>
          </w:tcPr>
          <w:p w14:paraId="76F0762F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18</w:t>
            </w:r>
          </w:p>
        </w:tc>
        <w:tc>
          <w:tcPr>
            <w:tcW w:w="1654" w:type="dxa"/>
            <w:shd w:val="clear" w:color="auto" w:fill="F2F2F2"/>
            <w:vAlign w:val="center"/>
          </w:tcPr>
          <w:p w14:paraId="01F2D0EE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سیلیس</w:t>
            </w:r>
          </w:p>
        </w:tc>
        <w:tc>
          <w:tcPr>
            <w:tcW w:w="4110" w:type="dxa"/>
            <w:shd w:val="clear" w:color="auto" w:fill="FFFFFF"/>
            <w:vAlign w:val="center"/>
          </w:tcPr>
          <w:p w14:paraId="5B45E4A5" w14:textId="395457B4" w:rsidR="001652CF" w:rsidRPr="007F323A" w:rsidRDefault="001652CF" w:rsidP="00EC6ED5">
            <w:pPr>
              <w:tabs>
                <w:tab w:val="left" w:pos="1025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Si</w:t>
            </w:r>
            <w:r w:rsidR="00EC6ED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</w:t>
            </w:r>
            <w:r w:rsidRPr="00EC6ED5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>2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) </w:t>
            </w:r>
            <w:r w:rsidR="00881BD3" w:rsidRPr="007F323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g/L</w:t>
            </w:r>
            <w:r w:rsidRPr="007F323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323" w:type="dxa"/>
            <w:shd w:val="clear" w:color="auto" w:fill="FFFFFF"/>
          </w:tcPr>
          <w:p w14:paraId="236171E6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7</w:t>
            </w:r>
          </w:p>
        </w:tc>
        <w:tc>
          <w:tcPr>
            <w:tcW w:w="1418" w:type="dxa"/>
            <w:shd w:val="clear" w:color="auto" w:fill="FFFFFF"/>
          </w:tcPr>
          <w:p w14:paraId="6C5B5ADF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1D10">
              <w:rPr>
                <w:rFonts w:cs="B Nazanin" w:hint="cs"/>
                <w:b/>
                <w:bCs/>
                <w:sz w:val="18"/>
                <w:szCs w:val="18"/>
                <w:rtl/>
              </w:rPr>
              <w:t>94</w:t>
            </w:r>
          </w:p>
        </w:tc>
        <w:tc>
          <w:tcPr>
            <w:tcW w:w="1418" w:type="dxa"/>
            <w:shd w:val="clear" w:color="auto" w:fill="FFFFFF"/>
          </w:tcPr>
          <w:p w14:paraId="07BA0072" w14:textId="77777777" w:rsidR="001652CF" w:rsidRPr="008B1D10" w:rsidRDefault="001652CF" w:rsidP="00B26080">
            <w:pPr>
              <w:tabs>
                <w:tab w:val="left" w:pos="1025"/>
              </w:tabs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95-92</w:t>
            </w:r>
          </w:p>
        </w:tc>
      </w:tr>
    </w:tbl>
    <w:p w14:paraId="0D791C85" w14:textId="2424BBE1" w:rsidR="00C11CB5" w:rsidRPr="001652CF" w:rsidRDefault="00C11CB5" w:rsidP="006A1959">
      <w:pPr>
        <w:pStyle w:val="ListParagraph"/>
      </w:pPr>
    </w:p>
    <w:sectPr w:rsidR="00C11CB5" w:rsidRPr="001652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90C8B" w16cex:dateUtc="2022-03-01T17:50:00Z"/>
  <w16cex:commentExtensible w16cex:durableId="25C90D43" w16cex:dateUtc="2022-03-01T17:53:00Z"/>
  <w16cex:commentExtensible w16cex:durableId="25C90CEC" w16cex:dateUtc="2022-03-01T17:51:00Z"/>
  <w16cex:commentExtensible w16cex:durableId="25C90D72" w16cex:dateUtc="2022-03-01T17:54:00Z"/>
  <w16cex:commentExtensible w16cex:durableId="25C90DBB" w16cex:dateUtc="2022-03-01T17:55:00Z"/>
  <w16cex:commentExtensible w16cex:durableId="25C90E35" w16cex:dateUtc="2022-03-01T17:57:00Z"/>
  <w16cex:commentExtensible w16cex:durableId="25C90E9F" w16cex:dateUtc="2022-03-01T17:59:00Z"/>
  <w16cex:commentExtensible w16cex:durableId="25C90EB2" w16cex:dateUtc="2022-03-01T17:59:00Z"/>
  <w16cex:commentExtensible w16cex:durableId="25C90EE0" w16cex:dateUtc="2022-03-01T18:00:00Z"/>
  <w16cex:commentExtensible w16cex:durableId="25C90EEB" w16cex:dateUtc="2022-03-01T18:00:00Z"/>
  <w16cex:commentExtensible w16cex:durableId="25C90F66" w16cex:dateUtc="2022-03-01T18:02:00Z"/>
  <w16cex:commentExtensible w16cex:durableId="25C90F2E" w16cex:dateUtc="2022-03-01T18:01:00Z"/>
  <w16cex:commentExtensible w16cex:durableId="25C90F1C" w16cex:dateUtc="2022-03-01T18:01:00Z"/>
  <w16cex:commentExtensible w16cex:durableId="25C90F4F" w16cex:dateUtc="2022-03-01T18:01:00Z"/>
  <w16cex:commentExtensible w16cex:durableId="25C90FA7" w16cex:dateUtc="2022-03-01T18:03:00Z"/>
  <w16cex:commentExtensible w16cex:durableId="25C90FBB" w16cex:dateUtc="2022-03-01T18:03:00Z"/>
  <w16cex:commentExtensible w16cex:durableId="25C90FC6" w16cex:dateUtc="2022-03-01T18:03:00Z"/>
  <w16cex:commentExtensible w16cex:durableId="25C90FF0" w16cex:dateUtc="2022-03-01T18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60BD38" w16cid:durableId="25C90C8B"/>
  <w16cid:commentId w16cid:paraId="6C41028E" w16cid:durableId="25C90D43"/>
  <w16cid:commentId w16cid:paraId="6FA89110" w16cid:durableId="25C90CEC"/>
  <w16cid:commentId w16cid:paraId="178A1564" w16cid:durableId="25C90D72"/>
  <w16cid:commentId w16cid:paraId="686BEA05" w16cid:durableId="25C90DBB"/>
  <w16cid:commentId w16cid:paraId="02227251" w16cid:durableId="25C90E35"/>
  <w16cid:commentId w16cid:paraId="3C1BEE4C" w16cid:durableId="25C90E9F"/>
  <w16cid:commentId w16cid:paraId="7E176DA2" w16cid:durableId="25C90EB2"/>
  <w16cid:commentId w16cid:paraId="0BFFC5ED" w16cid:durableId="25C90EE0"/>
  <w16cid:commentId w16cid:paraId="5E0B22CA" w16cid:durableId="25C90EEB"/>
  <w16cid:commentId w16cid:paraId="79BD9DFC" w16cid:durableId="25C90F66"/>
  <w16cid:commentId w16cid:paraId="10E0868C" w16cid:durableId="25C90F2E"/>
  <w16cid:commentId w16cid:paraId="55426153" w16cid:durableId="25C90F1C"/>
  <w16cid:commentId w16cid:paraId="0B1A9353" w16cid:durableId="25C90F4F"/>
  <w16cid:commentId w16cid:paraId="1984C592" w16cid:durableId="25C90FA7"/>
  <w16cid:commentId w16cid:paraId="25078AFC" w16cid:durableId="25C90FBB"/>
  <w16cid:commentId w16cid:paraId="6B61A4DB" w16cid:durableId="25C90FC6"/>
  <w16cid:commentId w16cid:paraId="228E0A2D" w16cid:durableId="25C90F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608A7" w14:textId="77777777" w:rsidR="006E2501" w:rsidRDefault="006E2501" w:rsidP="00930772">
      <w:pPr>
        <w:spacing w:after="0" w:line="240" w:lineRule="auto"/>
      </w:pPr>
      <w:r>
        <w:separator/>
      </w:r>
    </w:p>
  </w:endnote>
  <w:endnote w:type="continuationSeparator" w:id="0">
    <w:p w14:paraId="3B913528" w14:textId="77777777" w:rsidR="006E2501" w:rsidRDefault="006E2501" w:rsidP="0093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talic">
    <w:altName w:val="Courier New"/>
    <w:charset w:val="00"/>
    <w:family w:val="auto"/>
    <w:pitch w:val="variable"/>
    <w:sig w:usb0="00000000" w:usb1="00000000" w:usb2="00000000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F5A0C" w14:textId="77777777" w:rsidR="000F45E5" w:rsidRDefault="000F45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22016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E5E4D" w14:textId="5129E2F1" w:rsidR="00B011ED" w:rsidRDefault="00B011ED" w:rsidP="000F45E5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6BFB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31027D3A" w14:textId="77777777" w:rsidR="00B011ED" w:rsidRDefault="00B011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3BD77" w14:textId="77777777" w:rsidR="000F45E5" w:rsidRDefault="000F45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37B39" w14:textId="77777777" w:rsidR="006E2501" w:rsidRDefault="006E2501" w:rsidP="00930772">
      <w:pPr>
        <w:spacing w:after="0" w:line="240" w:lineRule="auto"/>
      </w:pPr>
      <w:r>
        <w:separator/>
      </w:r>
    </w:p>
  </w:footnote>
  <w:footnote w:type="continuationSeparator" w:id="0">
    <w:p w14:paraId="210480BA" w14:textId="77777777" w:rsidR="006E2501" w:rsidRDefault="006E2501" w:rsidP="00930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2B6F9" w14:textId="77777777" w:rsidR="000F45E5" w:rsidRDefault="000F45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1B75A" w14:textId="77777777" w:rsidR="000F45E5" w:rsidRDefault="000F45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D5A60" w14:textId="77777777" w:rsidR="000F45E5" w:rsidRDefault="000F45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359B6"/>
    <w:multiLevelType w:val="hybridMultilevel"/>
    <w:tmpl w:val="DD16440C"/>
    <w:lvl w:ilvl="0" w:tplc="0409000D">
      <w:start w:val="1"/>
      <w:numFmt w:val="bullet"/>
      <w:lvlText w:val=""/>
      <w:lvlJc w:val="left"/>
      <w:pPr>
        <w:ind w:left="8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" w15:restartNumberingAfterBreak="0">
    <w:nsid w:val="0F2F3913"/>
    <w:multiLevelType w:val="hybridMultilevel"/>
    <w:tmpl w:val="B20E45AE"/>
    <w:lvl w:ilvl="0" w:tplc="81D2E1FE">
      <w:start w:val="1"/>
      <w:numFmt w:val="decimal"/>
      <w:lvlText w:val="%1."/>
      <w:lvlJc w:val="left"/>
      <w:pPr>
        <w:ind w:left="786" w:hanging="360"/>
      </w:pPr>
      <w:rPr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37353"/>
    <w:multiLevelType w:val="hybridMultilevel"/>
    <w:tmpl w:val="B8C87DF2"/>
    <w:lvl w:ilvl="0" w:tplc="B4001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37BB3"/>
    <w:multiLevelType w:val="hybridMultilevel"/>
    <w:tmpl w:val="0624ED3C"/>
    <w:lvl w:ilvl="0" w:tplc="6F98B046">
      <w:start w:val="9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C849D1"/>
    <w:multiLevelType w:val="hybridMultilevel"/>
    <w:tmpl w:val="1D7ED0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1NLUwtbQwNDBX0lEKTi0uzszPAykwrAUAzhinHywAAAA="/>
  </w:docVars>
  <w:rsids>
    <w:rsidRoot w:val="00990407"/>
    <w:rsid w:val="00000E75"/>
    <w:rsid w:val="00003AE7"/>
    <w:rsid w:val="00004CF1"/>
    <w:rsid w:val="000141C8"/>
    <w:rsid w:val="000229A2"/>
    <w:rsid w:val="00067E35"/>
    <w:rsid w:val="000B6BFB"/>
    <w:rsid w:val="000C060D"/>
    <w:rsid w:val="000C1300"/>
    <w:rsid w:val="000F45E5"/>
    <w:rsid w:val="000F4776"/>
    <w:rsid w:val="001074CD"/>
    <w:rsid w:val="001179F1"/>
    <w:rsid w:val="00134A4A"/>
    <w:rsid w:val="001652CF"/>
    <w:rsid w:val="00170517"/>
    <w:rsid w:val="0017617C"/>
    <w:rsid w:val="001805D5"/>
    <w:rsid w:val="00182547"/>
    <w:rsid w:val="0019631D"/>
    <w:rsid w:val="001C6336"/>
    <w:rsid w:val="001E44B3"/>
    <w:rsid w:val="001E6B42"/>
    <w:rsid w:val="001E7714"/>
    <w:rsid w:val="0020192A"/>
    <w:rsid w:val="00210A15"/>
    <w:rsid w:val="002120AE"/>
    <w:rsid w:val="002260C3"/>
    <w:rsid w:val="00234FDF"/>
    <w:rsid w:val="0023521E"/>
    <w:rsid w:val="002865B2"/>
    <w:rsid w:val="002A4E20"/>
    <w:rsid w:val="002B2398"/>
    <w:rsid w:val="002C0C91"/>
    <w:rsid w:val="002F20D5"/>
    <w:rsid w:val="00303990"/>
    <w:rsid w:val="003335FF"/>
    <w:rsid w:val="0033507A"/>
    <w:rsid w:val="003469B1"/>
    <w:rsid w:val="003823B9"/>
    <w:rsid w:val="00386931"/>
    <w:rsid w:val="003A0BA0"/>
    <w:rsid w:val="003A2449"/>
    <w:rsid w:val="003A6007"/>
    <w:rsid w:val="003C531F"/>
    <w:rsid w:val="003E31A3"/>
    <w:rsid w:val="003E34F8"/>
    <w:rsid w:val="003F2A11"/>
    <w:rsid w:val="003F520C"/>
    <w:rsid w:val="00403581"/>
    <w:rsid w:val="004069E1"/>
    <w:rsid w:val="00417651"/>
    <w:rsid w:val="0042659E"/>
    <w:rsid w:val="004316AF"/>
    <w:rsid w:val="00433601"/>
    <w:rsid w:val="004425FB"/>
    <w:rsid w:val="00451B7C"/>
    <w:rsid w:val="00474E9C"/>
    <w:rsid w:val="00474F90"/>
    <w:rsid w:val="00492E83"/>
    <w:rsid w:val="004C0448"/>
    <w:rsid w:val="004C19B2"/>
    <w:rsid w:val="004C71E8"/>
    <w:rsid w:val="004D0D4B"/>
    <w:rsid w:val="004D16C2"/>
    <w:rsid w:val="004D3503"/>
    <w:rsid w:val="004E432A"/>
    <w:rsid w:val="004E5E4B"/>
    <w:rsid w:val="004E61B7"/>
    <w:rsid w:val="004F6BC5"/>
    <w:rsid w:val="0050485C"/>
    <w:rsid w:val="00513664"/>
    <w:rsid w:val="00525DEE"/>
    <w:rsid w:val="0054206F"/>
    <w:rsid w:val="00545D39"/>
    <w:rsid w:val="0054773D"/>
    <w:rsid w:val="005548DD"/>
    <w:rsid w:val="005730F7"/>
    <w:rsid w:val="005760FA"/>
    <w:rsid w:val="00582A0C"/>
    <w:rsid w:val="005868D2"/>
    <w:rsid w:val="005926F5"/>
    <w:rsid w:val="00592F04"/>
    <w:rsid w:val="00594127"/>
    <w:rsid w:val="0059539E"/>
    <w:rsid w:val="005A1264"/>
    <w:rsid w:val="005A400D"/>
    <w:rsid w:val="005D0BA6"/>
    <w:rsid w:val="005D4BF8"/>
    <w:rsid w:val="005E4BCA"/>
    <w:rsid w:val="005E5ECB"/>
    <w:rsid w:val="00602958"/>
    <w:rsid w:val="00616423"/>
    <w:rsid w:val="00657FE9"/>
    <w:rsid w:val="006A1959"/>
    <w:rsid w:val="006B048B"/>
    <w:rsid w:val="006C5BE9"/>
    <w:rsid w:val="006E2501"/>
    <w:rsid w:val="006E44A2"/>
    <w:rsid w:val="00701BF6"/>
    <w:rsid w:val="007045EE"/>
    <w:rsid w:val="007103D1"/>
    <w:rsid w:val="00724CDB"/>
    <w:rsid w:val="007273E3"/>
    <w:rsid w:val="00731186"/>
    <w:rsid w:val="007314DB"/>
    <w:rsid w:val="007431A1"/>
    <w:rsid w:val="0074649F"/>
    <w:rsid w:val="00747D22"/>
    <w:rsid w:val="007568A9"/>
    <w:rsid w:val="007679DA"/>
    <w:rsid w:val="0077161C"/>
    <w:rsid w:val="00775F42"/>
    <w:rsid w:val="007A26BC"/>
    <w:rsid w:val="007B1ADD"/>
    <w:rsid w:val="007B6705"/>
    <w:rsid w:val="007D2899"/>
    <w:rsid w:val="007E10DC"/>
    <w:rsid w:val="007E31E3"/>
    <w:rsid w:val="007F026D"/>
    <w:rsid w:val="007F0315"/>
    <w:rsid w:val="007F323A"/>
    <w:rsid w:val="0082047D"/>
    <w:rsid w:val="00825257"/>
    <w:rsid w:val="0083240D"/>
    <w:rsid w:val="00835247"/>
    <w:rsid w:val="00842F0A"/>
    <w:rsid w:val="00855328"/>
    <w:rsid w:val="00860035"/>
    <w:rsid w:val="0086313C"/>
    <w:rsid w:val="00881BD3"/>
    <w:rsid w:val="008B0241"/>
    <w:rsid w:val="008B315C"/>
    <w:rsid w:val="008B4680"/>
    <w:rsid w:val="008B4D12"/>
    <w:rsid w:val="008B5FB9"/>
    <w:rsid w:val="008D7753"/>
    <w:rsid w:val="008E23D3"/>
    <w:rsid w:val="008F3D4B"/>
    <w:rsid w:val="008F4040"/>
    <w:rsid w:val="0090463D"/>
    <w:rsid w:val="00910ACC"/>
    <w:rsid w:val="00914CCF"/>
    <w:rsid w:val="00921411"/>
    <w:rsid w:val="00921A2F"/>
    <w:rsid w:val="00924DBE"/>
    <w:rsid w:val="00930772"/>
    <w:rsid w:val="0093642F"/>
    <w:rsid w:val="00947A54"/>
    <w:rsid w:val="00947D5B"/>
    <w:rsid w:val="009849C1"/>
    <w:rsid w:val="00990407"/>
    <w:rsid w:val="009A2478"/>
    <w:rsid w:val="009A3407"/>
    <w:rsid w:val="009A4D2A"/>
    <w:rsid w:val="009A6C24"/>
    <w:rsid w:val="009E1BD7"/>
    <w:rsid w:val="009E2803"/>
    <w:rsid w:val="009E4D7C"/>
    <w:rsid w:val="00A36D1D"/>
    <w:rsid w:val="00A40008"/>
    <w:rsid w:val="00A7665F"/>
    <w:rsid w:val="00A8306C"/>
    <w:rsid w:val="00AB788C"/>
    <w:rsid w:val="00AC02F1"/>
    <w:rsid w:val="00AC6BF6"/>
    <w:rsid w:val="00AD3C25"/>
    <w:rsid w:val="00B011ED"/>
    <w:rsid w:val="00B17AB8"/>
    <w:rsid w:val="00B3373D"/>
    <w:rsid w:val="00B33890"/>
    <w:rsid w:val="00B47388"/>
    <w:rsid w:val="00B545E7"/>
    <w:rsid w:val="00B81DFC"/>
    <w:rsid w:val="00B86000"/>
    <w:rsid w:val="00B867ED"/>
    <w:rsid w:val="00B94F18"/>
    <w:rsid w:val="00BA6DFF"/>
    <w:rsid w:val="00BB5EE6"/>
    <w:rsid w:val="00BC3A79"/>
    <w:rsid w:val="00C01858"/>
    <w:rsid w:val="00C03105"/>
    <w:rsid w:val="00C11CB5"/>
    <w:rsid w:val="00C41AFF"/>
    <w:rsid w:val="00C43981"/>
    <w:rsid w:val="00C51420"/>
    <w:rsid w:val="00C52AC0"/>
    <w:rsid w:val="00C5348C"/>
    <w:rsid w:val="00C5476C"/>
    <w:rsid w:val="00C61982"/>
    <w:rsid w:val="00C63BA7"/>
    <w:rsid w:val="00C86469"/>
    <w:rsid w:val="00C93995"/>
    <w:rsid w:val="00CB004E"/>
    <w:rsid w:val="00CC54BC"/>
    <w:rsid w:val="00CD153D"/>
    <w:rsid w:val="00CF04FB"/>
    <w:rsid w:val="00CF59EC"/>
    <w:rsid w:val="00D20AEB"/>
    <w:rsid w:val="00D346EB"/>
    <w:rsid w:val="00D412AF"/>
    <w:rsid w:val="00D4782F"/>
    <w:rsid w:val="00D90001"/>
    <w:rsid w:val="00D9090A"/>
    <w:rsid w:val="00DA0D97"/>
    <w:rsid w:val="00DB0078"/>
    <w:rsid w:val="00DC4A5E"/>
    <w:rsid w:val="00DD6073"/>
    <w:rsid w:val="00DE7BAE"/>
    <w:rsid w:val="00DF2C44"/>
    <w:rsid w:val="00DF34D5"/>
    <w:rsid w:val="00DF54DE"/>
    <w:rsid w:val="00E13863"/>
    <w:rsid w:val="00E34EB7"/>
    <w:rsid w:val="00E53A18"/>
    <w:rsid w:val="00E55C81"/>
    <w:rsid w:val="00E56762"/>
    <w:rsid w:val="00E62280"/>
    <w:rsid w:val="00E72325"/>
    <w:rsid w:val="00E74895"/>
    <w:rsid w:val="00E7732E"/>
    <w:rsid w:val="00E837FB"/>
    <w:rsid w:val="00E8558F"/>
    <w:rsid w:val="00E957BE"/>
    <w:rsid w:val="00EB38C9"/>
    <w:rsid w:val="00EC33AD"/>
    <w:rsid w:val="00EC6446"/>
    <w:rsid w:val="00EC6CBA"/>
    <w:rsid w:val="00EC6ED5"/>
    <w:rsid w:val="00ED54B7"/>
    <w:rsid w:val="00EF03F2"/>
    <w:rsid w:val="00EF23A9"/>
    <w:rsid w:val="00EF6215"/>
    <w:rsid w:val="00F015CE"/>
    <w:rsid w:val="00F03AD5"/>
    <w:rsid w:val="00F04525"/>
    <w:rsid w:val="00F210C4"/>
    <w:rsid w:val="00F30D98"/>
    <w:rsid w:val="00F45938"/>
    <w:rsid w:val="00F53B4E"/>
    <w:rsid w:val="00F82757"/>
    <w:rsid w:val="00F87332"/>
    <w:rsid w:val="00F93CAE"/>
    <w:rsid w:val="00F97C1B"/>
    <w:rsid w:val="00FB36A1"/>
    <w:rsid w:val="00FC0DC0"/>
    <w:rsid w:val="00FC5374"/>
    <w:rsid w:val="00FC74EA"/>
    <w:rsid w:val="00FD6FA3"/>
    <w:rsid w:val="00FE7836"/>
    <w:rsid w:val="00FF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5E5F5D1"/>
  <w15:docId w15:val="{79F3324A-38A1-49ED-A638-891E453B2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40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E9C"/>
    <w:pPr>
      <w:ind w:left="720"/>
      <w:contextualSpacing/>
    </w:pPr>
  </w:style>
  <w:style w:type="table" w:styleId="TableGrid">
    <w:name w:val="Table Grid"/>
    <w:basedOn w:val="TableNormal"/>
    <w:uiPriority w:val="59"/>
    <w:rsid w:val="00545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7679DA"/>
  </w:style>
  <w:style w:type="character" w:styleId="Hyperlink">
    <w:name w:val="Hyperlink"/>
    <w:basedOn w:val="DefaultParagraphFont"/>
    <w:uiPriority w:val="99"/>
    <w:unhideWhenUsed/>
    <w:rsid w:val="008B024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849C1"/>
    <w:rPr>
      <w:i/>
      <w:iCs/>
    </w:rPr>
  </w:style>
  <w:style w:type="paragraph" w:styleId="Revision">
    <w:name w:val="Revision"/>
    <w:hidden/>
    <w:uiPriority w:val="99"/>
    <w:semiHidden/>
    <w:rsid w:val="0093077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30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77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772"/>
  </w:style>
  <w:style w:type="paragraph" w:styleId="Footer">
    <w:name w:val="footer"/>
    <w:basedOn w:val="Normal"/>
    <w:link w:val="Foot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772"/>
  </w:style>
  <w:style w:type="paragraph" w:styleId="BalloonText">
    <w:name w:val="Balloon Text"/>
    <w:basedOn w:val="Normal"/>
    <w:link w:val="BalloonTextChar"/>
    <w:uiPriority w:val="99"/>
    <w:semiHidden/>
    <w:unhideWhenUsed/>
    <w:rsid w:val="009E4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D7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E78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23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E014A7-9586-4DE1-A88E-8BFEAB272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taba Ahmad Khan</dc:creator>
  <cp:keywords/>
  <dc:description/>
  <cp:lastModifiedBy>majale office</cp:lastModifiedBy>
  <cp:revision>2</cp:revision>
  <dcterms:created xsi:type="dcterms:W3CDTF">2023-05-08T06:48:00Z</dcterms:created>
  <dcterms:modified xsi:type="dcterms:W3CDTF">2023-05-0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a388d227528a87ed79b8f87ff9e1a389f78ee412be1a4e80b293517a3bdf99</vt:lpwstr>
  </property>
</Properties>
</file>